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w:t>
      </w:r>
      <w:r>
        <w:t xml:space="preserve"> </w:t>
      </w:r>
      <w:r>
        <w:t xml:space="preserve">General</w:t>
      </w:r>
      <w:r>
        <w:t xml:space="preserve"> </w:t>
      </w:r>
      <w:r>
        <w:t xml:space="preserve">Practitioner</w:t>
      </w:r>
      <w:r>
        <w:t xml:space="preserve"> </w:t>
      </w:r>
      <w:r>
        <w:t xml:space="preserve">Cover</w:t>
      </w:r>
      <w:r>
        <w:t xml:space="preserve"> </w:t>
      </w:r>
      <w:r>
        <w:t xml:space="preserve">Letter</w:t>
      </w:r>
    </w:p>
    <w:bookmarkStart w:id="20" w:name="X734f27a750c6f0c1605f65898e5bcbb9ae4486b"/>
    <w:p>
      <w:pPr>
        <w:pStyle w:val="Heading1"/>
      </w:pPr>
      <w:r>
        <w:t xml:space="preserve">Cover Letter for Doctor General Practitioner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Dear Hiring Committee,</w:t>
      </w:r>
    </w:p>
    <w:p>
      <w:pPr>
        <w:pStyle w:val="BodyText"/>
      </w:pPr>
      <w:r>
        <w:t xml:space="preserve">As a dedicated and compassionate Doctor General Practitioner with over [X years] of experience in providing holistic and patient-centered care, I am excited to apply for the General Practitioner position at [Healthcare Facility Name] in Chicago, United States. This opportunity aligns perfectly with my professional goals, clinical expertise, and passion for serving diverse communities in one of the most dynamic cities in the country. Chicago’s commitment to innovation in healthcare and its vibrant cultural tapestry make it an ideal environment for me to contribute my skills as a General Practitioner while addressing the unique health needs of patients across all demographics.</w:t>
      </w:r>
    </w:p>
    <w:p>
      <w:pPr>
        <w:pStyle w:val="BodyText"/>
      </w:pPr>
      <w:r>
        <w:t xml:space="preserve">Throughout my career, I have prioritized building long-term relationships with patients, emphasizing preventive care, chronic disease management, and early intervention. My work in [Previous Healthcare Facility or Location] has allowed me to develop a broad range of clinical skills, including diagnosing and treating acute and chronic conditions such as diabetes, hypertension, respiratory illnesses, and mental health disorders. I have also gained extensive experience in managing complex cases that require coordination with specialists, ensuring seamless care for patients. This expertise is particularly relevant in Chicago’s healthcare landscape, where the population spans a wide spectrum of socioeconomic backgrounds and cultural identities.</w:t>
      </w:r>
    </w:p>
    <w:p>
      <w:pPr>
        <w:pStyle w:val="BodyText"/>
      </w:pPr>
      <w:r>
        <w:t xml:space="preserve">What sets me apart as a General Practitioner is my unwavering commitment to patient education and empowerment. I believe that informed patients are better equipped to make decisions about their health, which is why I dedicate time during consultations to explain medical conditions, treatment options, and lifestyle modifications. This approach has consistently led to improved patient outcomes and high satisfaction rates, as reflected in the feedback from my previous colleagues and patients. In a city like Chicago, where access to healthcare can be a challenge for many residents, fostering this sense of partnership with patients is essential.</w:t>
      </w:r>
    </w:p>
    <w:p>
      <w:pPr>
        <w:pStyle w:val="BodyText"/>
      </w:pPr>
      <w:r>
        <w:t xml:space="preserve">As a Doctor General Practitioner in the United States, I am deeply aware of the importance of adhering to stringent medical standards and best practices. My training and experience have equipped me with the knowledge to navigate the complexities of U.S. healthcare systems, including electronic health records (EHR), telemedicine, and evidence-based protocols. I am also proficient in using advanced diagnostic tools and maintaining up-to-date knowledge through continuing medical education (CME) programs. These qualifications ensure that I can deliver care that meets the highest standards while adapting to the evolving needs of patients in Chicago.</w:t>
      </w:r>
    </w:p>
    <w:p>
      <w:pPr>
        <w:pStyle w:val="BodyText"/>
      </w:pPr>
      <w:r>
        <w:t xml:space="preserve">Chicago’s diverse communities present unique challenges and opportunities for healthcare providers. As a General Practitioner, I have worked with patients from various cultural and linguistic backgrounds, which has strengthened my ability to communicate effectively and provide culturally competent care. For example, during my time in [Previous Location], I collaborated with community organizations to offer health screenings in underserved neighborhoods, addressing disparities in access to care. This experience has prepared me to contribute meaningfully to [Healthcare Facility Name]’s mission of serving all residents of Chicago, regardless of their background or circumstances.</w:t>
      </w:r>
    </w:p>
    <w:p>
      <w:pPr>
        <w:pStyle w:val="BodyText"/>
      </w:pPr>
      <w:r>
        <w:t xml:space="preserve">In addition to my clinical skills, I bring strong leadership and teamwork abilities that are critical for success in a collaborative healthcare environment. I have led multidisciplinary teams in managing patient care plans and have mentored junior physicians and medical students. My ability to work well under pressure, prioritize tasks efficiently, and maintain a calm demeanor during emergencies has been instrumental in providing consistent care to patients. These qualities align with the values of [Healthcare Facility Name], which likely emphasizes a team-oriented approach to healthcare delivery.</w:t>
      </w:r>
    </w:p>
    <w:p>
      <w:pPr>
        <w:pStyle w:val="BodyText"/>
      </w:pPr>
      <w:r>
        <w:t xml:space="preserve">Chicago’s healthcare sector is at the forefront of innovation, with advancements in areas such as precision medicine, digital health technologies, and community-based care models. I am eager to contribute to these efforts by integrating cutting-edge practices into my work as a General Practitioner. For instance, I have experience utilizing telehealth platforms to expand access to care for rural and underserved populations, a strategy that could be valuable in addressing healthcare gaps in Chicago. My adaptability and openness to new technologies ensure that I can support the facility’s goals of improving patient outcomes through modern solutions.</w:t>
      </w:r>
    </w:p>
    <w:p>
      <w:pPr>
        <w:pStyle w:val="BodyText"/>
      </w:pPr>
      <w:r>
        <w:t xml:space="preserve">What draws me most to [Healthcare Facility Name] is its reputation for excellence in patient care and its commitment to fostering a supportive work environment for healthcare professionals. I am particularly impressed by the facility’s focus on [specific initiative, e.g., "community health programs," "patient-centered medical homes," or "innovative treatment approaches"], which resonates with my own philosophy of care. I am confident that my background in general practice, combined with my passion for serving Chicago’s residents, will allow me to make a meaningful contribution to your team.</w:t>
      </w:r>
    </w:p>
    <w:p>
      <w:pPr>
        <w:pStyle w:val="BodyText"/>
      </w:pPr>
      <w:r>
        <w:t xml:space="preserve">Thank you for considering my application. I would welcome the opportunity to discuss how my skills and experiences align with the needs of [Healthcare Facility Name]. Please feel free to contact me at [Phone Number] or [Email Address] at your earliest convenience. I look forward to the possibility of joining your team and contributing to the health and well-being of patients in Chicago.</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 General Practitioner Cover Letter</dc:title>
  <dc:creator/>
  <dc:language>en</dc:language>
  <cp:keywords/>
  <dcterms:created xsi:type="dcterms:W3CDTF">2026-07-23T16:54:20Z</dcterms:created>
  <dcterms:modified xsi:type="dcterms:W3CDTF">2026-07-23T16:54:20Z</dcterms:modified>
</cp:coreProperties>
</file>

<file path=docProps/custom.xml><?xml version="1.0" encoding="utf-8"?>
<Properties xmlns="http://schemas.openxmlformats.org/officeDocument/2006/custom-properties" xmlns:vt="http://schemas.openxmlformats.org/officeDocument/2006/docPropsVTypes"/>
</file>